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18469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aks Komoro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oanna Kołdrz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